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5d318a6858a877a341493cdcec7a2e7cff0cc37"/>
    <w:p>
      <w:pPr>
        <w:pStyle w:val="Heading1"/>
      </w:pPr>
      <w:r>
        <w:t xml:space="preserve">Personal Statement for Paramedic Position in Italy Naples</w:t>
      </w:r>
    </w:p>
    <w:p>
      <w:pPr>
        <w:pStyle w:val="FirstParagraph"/>
      </w:pPr>
      <w:r>
        <w:t xml:space="preserve">As I prepare this Personal Statement, I find myself reflecting on a profound calling that has defined my professional journey – the pursuit of excellence as a Paramedic within the vibrant and historically rich context of Italy Naples. My decision to apply for a Paramedic position in this extraordinary city is not merely career-oriented; it is deeply personal, rooted in an unwavering commitment to emergency medical services and an authentic connection to the spirit of Naples. This Personal Statement aims to articulate my qualifications, values, and passionate dedication to serving the community of Italy Naples with compassion and expertise.</w:t>
      </w:r>
    </w:p>
    <w:p>
      <w:pPr>
        <w:pStyle w:val="BodyText"/>
      </w:pPr>
      <w:r>
        <w:t xml:space="preserve">My journey began with rigorous academic training at the National Institute for Emergency Medicine in London, where I earned my Advanced Paramedic qualification with honors. The curriculum emphasized not only life-saving clinical skills but also cultural sensitivity – a crucial element for success in Italy Naples, a city where emergency response intersects seamlessly with deep-rooted traditions and dense urban landscapes. My studies included extensive coursework on Mediterranean health patterns, recognizing that Naples’ unique demographic – from its historic old town’s narrow alleys to bustling modern neighborhoods – demands paramedics who understand local health challenges like respiratory conditions linked to coastal humidity and cardiovascular issues exacerbated by the city’s intense lifestyle. I also completed specialized training in trauma management at the Italian Red Cross Training Center in Rome, ensuring my skills align with Italy's emergency medical protocols.</w:t>
      </w:r>
    </w:p>
    <w:p>
      <w:pPr>
        <w:pStyle w:val="BodyText"/>
      </w:pPr>
      <w:r>
        <w:t xml:space="preserve">Professionally, I have served as a Paramedic for four years across London’s diverse boroughs, where I responded to over 5,000 emergency calls. My experience spans cardiac arrests, pediatric emergencies in multicultural settings, and mass casualty incidents – all while maintaining a 98% patient satisfaction rate. What truly shaped my perspective was responding to an elderly woman in a historic Naples-style courtyard during a heatwave in the UK’s Little Italy district; her story of family heritage tied to Southern Italy ignited my desire to serve where I could honor such cultural narratives directly. This experience taught me that effective emergency care transcends medical skill – it requires empathy for the community's soul. In Naples, where family networks are central to healthcare decisions and historic sites like the Royal Palace or Spaccanapoli streets present unique logistical challenges, this insight becomes invaluable.</w:t>
      </w:r>
    </w:p>
    <w:p>
      <w:pPr>
        <w:pStyle w:val="BodyText"/>
      </w:pPr>
      <w:r>
        <w:t xml:space="preserve">What draws me specifically to Italy Naples is its unparalleled blend of ancient heritage and contemporary resilience. As a Paramedic working in this city, I envision myself not just as a responder but as part of Naples’ living tapestry – navigating the labyrinthine streets near the Duomo di San Gennaro, coordinating with local pharmacies during tourist influxes in Via Toledo, or providing culturally competent care to families who have lived here for generations. I am deeply aware that Naples’ emergency services operate within a system where community trust is paramount; my approach will prioritize building relationships with residents through neighborhood health talks and collaborative training with local volunteers, mirroring the city’s renowned civic spirit. Having studied Italian language intensively (achieving C1 proficiency), I am prepared to communicate effectively with both patients and colleagues, ensuring no one feels isolated during medical crises – a critical factor in Naples’ high-density urban centers where language barriers can compound emergencies.</w:t>
      </w:r>
    </w:p>
    <w:p>
      <w:pPr>
        <w:pStyle w:val="BodyText"/>
      </w:pPr>
      <w:r>
        <w:t xml:space="preserve">My clinical philosophy centers on proactive community health. In London, I initiated a "First Aid for Families" program at Italian Community Centers, teaching basic CPR to elderly residents – an idea I plan to adapt for Naples’ neighborhoods like Vomero or Chiaia. As a Paramedic in Italy Naples, I aim to bridge gaps between emergency services and cultural practices; for instance, understanding how traditional remedies might interact with prescribed medications during cardiac events. This holistic view aligns with the Italian National Health Service’s emphasis on community-based care. I also bring technical expertise: certification in advanced airway management, ultrasound-guided IV access, and experience using Italy’s electronic health records system (Sistema Informativo Sanitario Nazionale), ensuring seamless integration into Naples’ healthcare infrastructure.</w:t>
      </w:r>
    </w:p>
    <w:p>
      <w:pPr>
        <w:pStyle w:val="BodyText"/>
      </w:pPr>
      <w:r>
        <w:t xml:space="preserve">The challenges of working in Naples excite me. The city’s geography – with its slopes, historic sites, and seasonal tourism surges – requires paramedics to be adaptable innovators. I have trained in mountain rescue operations and coastal emergencies during my time with the UK Coastguard, skills directly transferable to Naples’ Amalfi Coast proximity and the risk of heat-related incidents in summer. Furthermore, I understand that emergency services in Italy Naples operate within a framework where social determinants like poverty rates or migration patterns significantly impact health outcomes. My experience working with refugee communities taught me to address these complexities with dignity – a skill critical for serving Naples’ diverse population, including its significant immigrant communities and long-standing neighborhoods.</w:t>
      </w:r>
    </w:p>
    <w:p>
      <w:pPr>
        <w:pStyle w:val="BodyText"/>
      </w:pPr>
      <w:r>
        <w:t xml:space="preserve">This Personal Statement is more than an application; it is a testament to my readiness to contribute meaningfully as a Paramedic in Italy Naples. I am eager to learn from Naples’ legendary emergency crews, whose dedication during events like the 2019 earthquake recovery inspires me daily. In return, I offer not just clinical mastery but a deep respect for your city’s identity – its passion for life, its artistry in everyday moments, and its resilient spirit. I believe that true healthcare thrives when it honors place and people together; in Naples, where every alley echoes with history and hope, I am ready to become a trusted member of the team that keeps this city breathing.</w:t>
      </w:r>
    </w:p>
    <w:p>
      <w:pPr>
        <w:pStyle w:val="BodyText"/>
      </w:pPr>
      <w:r>
        <w:t xml:space="preserve">Ultimately, my goal is to embody the essence of emergency medical service as defined by Naples’ own traditions: swift yet compassionate, skilled yet humble. As a Paramedic in Italy Naples, I will approach every call not just with expertise, but with an open heart for a city that teaches us daily how to live vividly – even when faced with crisis. This is why I am here: to serve the people of Naples as they have long served each other – with courage, humanity, and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in Italy Naples</dc:title>
  <dc:creator/>
  <cp:keywords/>
  <dcterms:created xsi:type="dcterms:W3CDTF">2025-12-08T06:28:29Z</dcterms:created>
  <dcterms:modified xsi:type="dcterms:W3CDTF">2025-12-08T06:28:29Z</dcterms:modified>
</cp:coreProperties>
</file>

<file path=docProps/custom.xml><?xml version="1.0" encoding="utf-8"?>
<Properties xmlns="http://schemas.openxmlformats.org/officeDocument/2006/custom-properties" xmlns:vt="http://schemas.openxmlformats.org/officeDocument/2006/docPropsVTypes"/>
</file>